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94"/>
        <w:gridCol w:w="1133"/>
        <w:gridCol w:w="2270"/>
        <w:gridCol w:w="1844"/>
        <w:gridCol w:w="2409"/>
      </w:tblGrid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4" w:type="pct"/>
            <w:gridSpan w:val="4"/>
          </w:tcPr>
          <w:p w:rsidR="00EA4117" w:rsidRPr="00654D4A" w:rsidRDefault="007A71D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C</w:t>
            </w:r>
            <w:r w:rsidRPr="00654D4A">
              <w:rPr>
                <w:rFonts w:asciiTheme="minorBidi" w:hAnsiTheme="minorBidi"/>
                <w:sz w:val="28"/>
                <w:cs/>
              </w:rPr>
              <w:t>-</w:t>
            </w:r>
            <w:r w:rsidRPr="00654D4A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4" w:type="pct"/>
            <w:gridSpan w:val="4"/>
          </w:tcPr>
          <w:p w:rsidR="00EA4117" w:rsidRPr="00654D4A" w:rsidRDefault="007A71D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Remove category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20" w:type="pct"/>
            <w:gridSpan w:val="2"/>
          </w:tcPr>
          <w:p w:rsidR="00EA4117" w:rsidRPr="00654D4A" w:rsidRDefault="007A71D1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4D4A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4D4A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654D4A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654D4A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54D4A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88" w:type="pct"/>
          </w:tcPr>
          <w:p w:rsidR="00EA4117" w:rsidRPr="00654D4A" w:rsidRDefault="006329E2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4D4A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4D4A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654D4A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654D4A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54D4A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20" w:type="pct"/>
            <w:gridSpan w:val="2"/>
          </w:tcPr>
          <w:p w:rsidR="00EA4117" w:rsidRPr="00654D4A" w:rsidRDefault="007A71D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17</w:t>
            </w:r>
            <w:r w:rsidRPr="00654D4A">
              <w:rPr>
                <w:rFonts w:asciiTheme="minorBidi" w:hAnsiTheme="minorBidi"/>
                <w:sz w:val="28"/>
                <w:cs/>
              </w:rPr>
              <w:t>-</w:t>
            </w:r>
            <w:r w:rsidRPr="00654D4A">
              <w:rPr>
                <w:rFonts w:asciiTheme="minorBidi" w:hAnsiTheme="minorBidi"/>
                <w:sz w:val="28"/>
              </w:rPr>
              <w:t>04</w:t>
            </w:r>
            <w:r w:rsidRPr="00654D4A">
              <w:rPr>
                <w:rFonts w:asciiTheme="minorBidi" w:hAnsiTheme="minorBidi"/>
                <w:sz w:val="28"/>
                <w:cs/>
              </w:rPr>
              <w:t>-</w:t>
            </w:r>
            <w:r w:rsidRPr="00654D4A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288" w:type="pct"/>
          </w:tcPr>
          <w:p w:rsidR="00EA4117" w:rsidRPr="00654D4A" w:rsidRDefault="00654D4A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6329E2" w:rsidRPr="00654D4A">
              <w:rPr>
                <w:rFonts w:asciiTheme="minorBidi" w:hAnsiTheme="minorBidi" w:cs="Cordia New"/>
                <w:sz w:val="28"/>
                <w:cs/>
              </w:rPr>
              <w:t>-</w:t>
            </w:r>
            <w:r w:rsidR="006329E2" w:rsidRPr="00654D4A">
              <w:rPr>
                <w:rFonts w:asciiTheme="minorBidi" w:hAnsiTheme="minorBidi"/>
                <w:sz w:val="28"/>
              </w:rPr>
              <w:t>04</w:t>
            </w:r>
            <w:r w:rsidR="006329E2" w:rsidRPr="00654D4A">
              <w:rPr>
                <w:rFonts w:asciiTheme="minorBidi" w:hAnsiTheme="minorBidi" w:cs="Cordia New"/>
                <w:sz w:val="28"/>
                <w:cs/>
              </w:rPr>
              <w:t>-</w:t>
            </w:r>
            <w:r w:rsidR="006329E2" w:rsidRPr="00654D4A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4" w:type="pct"/>
            <w:gridSpan w:val="4"/>
          </w:tcPr>
          <w:p w:rsidR="00EA4117" w:rsidRPr="00654D4A" w:rsidRDefault="00F474F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Libraria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4" w:type="pct"/>
            <w:gridSpan w:val="4"/>
          </w:tcPr>
          <w:p w:rsidR="00EA4117" w:rsidRPr="00654D4A" w:rsidRDefault="00F474F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color w:val="000000"/>
                <w:sz w:val="28"/>
              </w:rPr>
              <w:t>The librarian can remove category using category id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4" w:type="pct"/>
            <w:gridSpan w:val="4"/>
          </w:tcPr>
          <w:p w:rsidR="00EA4117" w:rsidRPr="00654D4A" w:rsidRDefault="00F474F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librarian click</w:t>
            </w:r>
            <w:r w:rsidR="00625741" w:rsidRPr="00654D4A">
              <w:rPr>
                <w:rFonts w:asciiTheme="minorBidi" w:hAnsiTheme="minorBidi"/>
                <w:sz w:val="28"/>
              </w:rPr>
              <w:t>s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54D4A">
              <w:rPr>
                <w:rFonts w:asciiTheme="minorBidi" w:hAnsiTheme="minorBidi"/>
                <w:sz w:val="28"/>
              </w:rPr>
              <w:t>Delete category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4" w:type="pct"/>
            <w:gridSpan w:val="4"/>
          </w:tcPr>
          <w:p w:rsidR="00EA4117" w:rsidRPr="00654D4A" w:rsidRDefault="00CF5E8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librarian</w:t>
            </w:r>
            <w:r w:rsidR="00654D4A">
              <w:rPr>
                <w:rFonts w:asciiTheme="minorBidi" w:hAnsiTheme="minorBidi"/>
                <w:sz w:val="28"/>
              </w:rPr>
              <w:t xml:space="preserve"> clicked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4C5AEF" w:rsidRPr="00654D4A">
              <w:rPr>
                <w:rFonts w:asciiTheme="minorBidi" w:hAnsiTheme="minorBidi"/>
                <w:sz w:val="28"/>
              </w:rPr>
              <w:t>view all of categories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99" w:type="pct"/>
            <w:gridSpan w:val="2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88" w:type="pct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FFFFFF" w:themeFill="background1"/>
          </w:tcPr>
          <w:p w:rsidR="00EA4117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199" w:type="pct"/>
            <w:gridSpan w:val="2"/>
            <w:shd w:val="clear" w:color="auto" w:fill="FFFFFF" w:themeFill="background1"/>
          </w:tcPr>
          <w:p w:rsidR="00EA4117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288" w:type="pct"/>
            <w:shd w:val="clear" w:color="auto" w:fill="FFFFFF" w:themeFill="background1"/>
          </w:tcPr>
          <w:p w:rsidR="00EA4117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C115CE" w:rsidRPr="00654D4A" w:rsidTr="00D35929">
        <w:tc>
          <w:tcPr>
            <w:tcW w:w="906" w:type="pct"/>
            <w:shd w:val="clear" w:color="auto" w:fill="E7E6E6" w:themeFill="background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4" w:type="pct"/>
            <w:gridSpan w:val="4"/>
          </w:tcPr>
          <w:p w:rsidR="00C115CE" w:rsidRPr="00654D4A" w:rsidRDefault="00D35929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D35929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C115CE" w:rsidRPr="00654D4A">
              <w:rPr>
                <w:rFonts w:asciiTheme="minorBidi" w:hAnsiTheme="minorBidi"/>
                <w:sz w:val="28"/>
              </w:rPr>
              <w:t>he status of the category is update</w:t>
            </w:r>
            <w:r w:rsidR="00582F71" w:rsidRPr="00654D4A">
              <w:rPr>
                <w:rFonts w:asciiTheme="minorBidi" w:hAnsiTheme="minorBidi"/>
                <w:sz w:val="28"/>
              </w:rPr>
              <w:t>d</w:t>
            </w:r>
            <w:r w:rsidR="00C115CE" w:rsidRPr="00654D4A">
              <w:rPr>
                <w:rFonts w:asciiTheme="minorBidi" w:hAnsiTheme="minorBidi"/>
                <w:sz w:val="28"/>
              </w:rPr>
              <w:t xml:space="preserve"> to </w:t>
            </w:r>
            <w:r w:rsidR="00C115CE" w:rsidRPr="00654D4A">
              <w:rPr>
                <w:rFonts w:asciiTheme="minorBidi" w:hAnsiTheme="minorBidi" w:cs="Cordia New"/>
                <w:sz w:val="28"/>
                <w:cs/>
              </w:rPr>
              <w:t>“</w:t>
            </w:r>
            <w:r w:rsidR="0080645F" w:rsidRPr="00654D4A">
              <w:rPr>
                <w:rFonts w:asciiTheme="minorBidi" w:hAnsiTheme="minorBidi"/>
                <w:sz w:val="28"/>
              </w:rPr>
              <w:t>not active</w:t>
            </w:r>
            <w:r w:rsidR="00C115CE" w:rsidRPr="00654D4A">
              <w:rPr>
                <w:rFonts w:asciiTheme="minorBidi" w:hAnsiTheme="minorBidi" w:cs="Cordia New"/>
                <w:sz w:val="28"/>
                <w:cs/>
              </w:rPr>
              <w:t>”</w:t>
            </w:r>
            <w:r w:rsidR="00C115CE" w:rsidRPr="00654D4A">
              <w:rPr>
                <w:rFonts w:asciiTheme="minorBidi" w:hAnsiTheme="minorBidi"/>
                <w:sz w:val="28"/>
                <w:cs/>
              </w:rPr>
              <w:t>.</w:t>
            </w:r>
            <w:r w:rsidRPr="00D35929">
              <w:rPr>
                <w:rFonts w:asciiTheme="minorBidi" w:hAnsiTheme="minorBidi"/>
                <w:sz w:val="28"/>
              </w:rPr>
              <w:t xml:space="preserve"> If not the system return to home page</w:t>
            </w:r>
          </w:p>
        </w:tc>
      </w:tr>
      <w:tr w:rsidR="00C115CE" w:rsidRPr="00654D4A" w:rsidTr="00D35929">
        <w:tc>
          <w:tcPr>
            <w:tcW w:w="906" w:type="pct"/>
            <w:shd w:val="clear" w:color="auto" w:fill="E7E6E6" w:themeFill="background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20" w:type="pct"/>
            <w:gridSpan w:val="2"/>
            <w:shd w:val="clear" w:color="auto" w:fill="E7E6E6" w:themeFill="background2"/>
            <w:vAlign w:val="center"/>
          </w:tcPr>
          <w:p w:rsidR="00C115CE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274" w:type="pct"/>
            <w:gridSpan w:val="2"/>
            <w:shd w:val="clear" w:color="auto" w:fill="E7E6E6" w:themeFill="background2"/>
            <w:vAlign w:val="center"/>
          </w:tcPr>
          <w:p w:rsidR="00C115CE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C115CE" w:rsidRPr="00654D4A" w:rsidTr="00D35929">
        <w:tc>
          <w:tcPr>
            <w:tcW w:w="906" w:type="pct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1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20" w:type="pct"/>
            <w:gridSpan w:val="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654D4A">
              <w:rPr>
                <w:rFonts w:asciiTheme="minorBidi" w:hAnsiTheme="minorBidi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Delete category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next to the category name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115CE" w:rsidRPr="00654D4A" w:rsidTr="00D35929">
        <w:tc>
          <w:tcPr>
            <w:tcW w:w="906" w:type="pct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2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20" w:type="pct"/>
            <w:gridSpan w:val="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librarian click</w:t>
            </w:r>
            <w:r w:rsidR="00CF657C" w:rsidRPr="00654D4A">
              <w:rPr>
                <w:rFonts w:asciiTheme="minorBidi" w:hAnsiTheme="minorBidi"/>
                <w:sz w:val="28"/>
              </w:rPr>
              <w:t>s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54D4A">
              <w:rPr>
                <w:rFonts w:asciiTheme="minorBidi" w:hAnsiTheme="minorBidi"/>
                <w:sz w:val="28"/>
              </w:rPr>
              <w:t>Delete category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274" w:type="pct"/>
            <w:gridSpan w:val="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BE193D" w:rsidRPr="00654D4A" w:rsidTr="00D35929">
        <w:tc>
          <w:tcPr>
            <w:tcW w:w="906" w:type="pct"/>
          </w:tcPr>
          <w:p w:rsidR="00BE193D" w:rsidRPr="00654D4A" w:rsidRDefault="00BE193D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3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20" w:type="pct"/>
            <w:gridSpan w:val="2"/>
          </w:tcPr>
          <w:p w:rsidR="00BE193D" w:rsidRPr="00654D4A" w:rsidRDefault="00BE193D" w:rsidP="00C115C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BE193D" w:rsidRPr="00654D4A" w:rsidRDefault="00BE193D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654D4A">
              <w:rPr>
                <w:rFonts w:asciiTheme="minorBidi" w:hAnsiTheme="minorBidi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Are you confirm to deleted this category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 xml:space="preserve">and </w:t>
            </w:r>
            <w:r w:rsidRPr="00654D4A">
              <w:rPr>
                <w:rFonts w:asciiTheme="minorBidi" w:hAnsiTheme="minorBidi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Yes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 xml:space="preserve">button and </w:t>
            </w:r>
            <w:r w:rsidRPr="00654D4A">
              <w:rPr>
                <w:rFonts w:asciiTheme="minorBidi" w:hAnsiTheme="minorBidi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No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  <w:r w:rsidR="00635659" w:rsidRPr="00654D4A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</w:p>
        </w:tc>
      </w:tr>
      <w:tr w:rsidR="00BE193D" w:rsidRPr="00654D4A" w:rsidTr="00D35929">
        <w:tc>
          <w:tcPr>
            <w:tcW w:w="906" w:type="pct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4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20" w:type="pct"/>
            <w:gridSpan w:val="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 xml:space="preserve">The librarian click 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Yes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  <w:r w:rsidR="003C7A06"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>E1</w:t>
            </w:r>
            <w:r w:rsidR="003C7A06"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>click</w:t>
            </w:r>
            <w:r w:rsidR="00654D4A">
              <w:rPr>
                <w:rFonts w:asciiTheme="minorBidi" w:hAnsiTheme="minorBidi"/>
                <w:color w:val="FF0000"/>
                <w:sz w:val="28"/>
              </w:rPr>
              <w:t>s</w:t>
            </w:r>
            <w:r w:rsidR="003C7A06" w:rsidRPr="00654D4A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“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>No</w:t>
            </w:r>
            <w:r w:rsidR="003C7A06" w:rsidRPr="00654D4A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3C7A06" w:rsidRPr="00654D4A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  <w:tc>
          <w:tcPr>
            <w:tcW w:w="2274" w:type="pct"/>
            <w:gridSpan w:val="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BE193D" w:rsidRPr="00654D4A" w:rsidTr="00D35929">
        <w:tc>
          <w:tcPr>
            <w:tcW w:w="906" w:type="pct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5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20" w:type="pct"/>
            <w:gridSpan w:val="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color w:val="000000"/>
                <w:sz w:val="28"/>
              </w:rPr>
              <w:t xml:space="preserve">The system shall update the category status to </w:t>
            </w:r>
            <w:r w:rsidRPr="00654D4A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color w:val="000000"/>
                <w:sz w:val="28"/>
              </w:rPr>
              <w:t>not active</w:t>
            </w:r>
            <w:r w:rsidR="00810793">
              <w:rPr>
                <w:rFonts w:asciiTheme="minorBidi" w:hAnsiTheme="minorBidi"/>
                <w:color w:val="000000"/>
                <w:sz w:val="28"/>
              </w:rPr>
              <w:t>”</w:t>
            </w:r>
            <w:bookmarkStart w:id="0" w:name="_GoBack"/>
            <w:bookmarkEnd w:id="0"/>
            <w:r w:rsidR="00377816" w:rsidRPr="00654D4A">
              <w:rPr>
                <w:rFonts w:asciiTheme="minorBidi" w:hAnsiTheme="minorBidi" w:hint="cs"/>
                <w:color w:val="000000"/>
                <w:sz w:val="28"/>
                <w:cs/>
              </w:rPr>
              <w:t>.</w:t>
            </w:r>
            <w:r w:rsidR="00635659"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="00635659" w:rsidRPr="00654D4A">
              <w:rPr>
                <w:rFonts w:asciiTheme="minorBidi" w:hAnsiTheme="minorBidi"/>
                <w:color w:val="FF0000"/>
                <w:sz w:val="28"/>
              </w:rPr>
              <w:t>E2</w:t>
            </w:r>
            <w:r w:rsidR="00635659"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635659" w:rsidRPr="00654D4A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635659" w:rsidRPr="00654D4A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BE193D" w:rsidRPr="00654D4A" w:rsidTr="00D35929">
        <w:tc>
          <w:tcPr>
            <w:tcW w:w="906" w:type="pct"/>
            <w:shd w:val="clear" w:color="auto" w:fill="E7E6E6" w:themeFill="background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4" w:type="pct"/>
            <w:gridSpan w:val="4"/>
          </w:tcPr>
          <w:p w:rsidR="00BE193D" w:rsidRPr="00654D4A" w:rsidRDefault="00635659" w:rsidP="00635659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BE193D" w:rsidRPr="00654D4A" w:rsidTr="00D35929">
        <w:tc>
          <w:tcPr>
            <w:tcW w:w="906" w:type="pct"/>
            <w:shd w:val="clear" w:color="auto" w:fill="E7E6E6" w:themeFill="background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4" w:type="pct"/>
            <w:gridSpan w:val="4"/>
          </w:tcPr>
          <w:p w:rsidR="007E26F4" w:rsidRPr="00654D4A" w:rsidRDefault="007E26F4" w:rsidP="007E26F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E1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54D4A">
              <w:rPr>
                <w:rFonts w:asciiTheme="minorBidi" w:hAnsiTheme="minorBidi"/>
                <w:sz w:val="28"/>
              </w:rPr>
              <w:t>Click</w:t>
            </w:r>
            <w:r w:rsidR="00654D4A">
              <w:rPr>
                <w:rFonts w:asciiTheme="minorBidi" w:hAnsiTheme="minorBidi"/>
                <w:sz w:val="28"/>
              </w:rPr>
              <w:t>s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54D4A">
              <w:rPr>
                <w:rFonts w:asciiTheme="minorBidi" w:hAnsiTheme="minorBidi"/>
                <w:sz w:val="28"/>
              </w:rPr>
              <w:t>No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  <w:p w:rsidR="007E26F4" w:rsidRPr="00654D4A" w:rsidRDefault="007E26F4" w:rsidP="007E26F4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ends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  <w:p w:rsidR="007E26F4" w:rsidRPr="00654D4A" w:rsidRDefault="007E26F4" w:rsidP="007E26F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E2</w:t>
            </w:r>
            <w:r w:rsidRPr="00654D4A">
              <w:rPr>
                <w:rFonts w:asciiTheme="minorBidi" w:hAnsiTheme="minorBidi"/>
                <w:sz w:val="28"/>
                <w:cs/>
              </w:rPr>
              <w:t>:</w:t>
            </w:r>
            <w:r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654D4A">
              <w:rPr>
                <w:rFonts w:asciiTheme="minorBidi" w:hAnsiTheme="minorBidi"/>
                <w:sz w:val="28"/>
              </w:rPr>
              <w:t>Database cannot be connected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  <w:p w:rsidR="00BE193D" w:rsidRPr="00654D4A" w:rsidRDefault="007E26F4" w:rsidP="007E26F4">
            <w:pPr>
              <w:pStyle w:val="a4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654D4A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654D4A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  <w:p w:rsidR="007E26F4" w:rsidRPr="00654D4A" w:rsidRDefault="007E26F4" w:rsidP="007E26F4">
            <w:pPr>
              <w:pStyle w:val="a4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ends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E26F4" w:rsidRPr="00654D4A" w:rsidTr="00D35929">
        <w:tc>
          <w:tcPr>
            <w:tcW w:w="906" w:type="pct"/>
            <w:shd w:val="clear" w:color="auto" w:fill="E7E6E6" w:themeFill="background2"/>
          </w:tcPr>
          <w:p w:rsidR="007E26F4" w:rsidRPr="00654D4A" w:rsidRDefault="007E26F4" w:rsidP="007E26F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4" w:type="pct"/>
            <w:gridSpan w:val="4"/>
          </w:tcPr>
          <w:p w:rsidR="007E26F4" w:rsidRPr="00654D4A" w:rsidRDefault="007E26F4" w:rsidP="007E26F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librarian must understand English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2654EC" w:rsidRDefault="00810793">
      <w:pPr>
        <w:rPr>
          <w:rFonts w:asciiTheme="minorBidi" w:hAnsiTheme="minorBidi"/>
          <w:sz w:val="28"/>
        </w:rPr>
      </w:pPr>
    </w:p>
    <w:sectPr w:rsidR="005F0EA1" w:rsidRPr="002654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ExMDQxN7cwMjBT0lEKTi0uzszPAykwqgUALlW0xSwAAAA="/>
  </w:docVars>
  <w:rsids>
    <w:rsidRoot w:val="00EA4117"/>
    <w:rsid w:val="000F3932"/>
    <w:rsid w:val="002654EC"/>
    <w:rsid w:val="00377816"/>
    <w:rsid w:val="003B7C1E"/>
    <w:rsid w:val="003C7A06"/>
    <w:rsid w:val="004C5AEF"/>
    <w:rsid w:val="00582F71"/>
    <w:rsid w:val="00625741"/>
    <w:rsid w:val="006329E2"/>
    <w:rsid w:val="00635659"/>
    <w:rsid w:val="00654D4A"/>
    <w:rsid w:val="00713702"/>
    <w:rsid w:val="00765AF1"/>
    <w:rsid w:val="00774EA2"/>
    <w:rsid w:val="007A71D1"/>
    <w:rsid w:val="007C27C7"/>
    <w:rsid w:val="007E26F4"/>
    <w:rsid w:val="0080645F"/>
    <w:rsid w:val="00810793"/>
    <w:rsid w:val="00817F75"/>
    <w:rsid w:val="00AA621B"/>
    <w:rsid w:val="00BE193D"/>
    <w:rsid w:val="00C115CE"/>
    <w:rsid w:val="00C90CEE"/>
    <w:rsid w:val="00CF5E88"/>
    <w:rsid w:val="00CF657C"/>
    <w:rsid w:val="00D35929"/>
    <w:rsid w:val="00DF774E"/>
    <w:rsid w:val="00EA24CB"/>
    <w:rsid w:val="00EA4117"/>
    <w:rsid w:val="00F47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FA8BC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E26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9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30</cp:revision>
  <dcterms:created xsi:type="dcterms:W3CDTF">2015-12-31T07:31:00Z</dcterms:created>
  <dcterms:modified xsi:type="dcterms:W3CDTF">2017-04-23T01:55:00Z</dcterms:modified>
</cp:coreProperties>
</file>